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04F7" w:rsidRDefault="00003A81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УВАЖАЕМЫЕ РОДИТЕЛИ!</w:t>
      </w:r>
    </w:p>
    <w:p w:rsidR="008704F7" w:rsidRDefault="00003A81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Просим вас принять участие в</w:t>
      </w:r>
    </w:p>
    <w:p w:rsidR="008704F7" w:rsidRDefault="00003A81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ОПРОСЕ</w:t>
      </w:r>
    </w:p>
    <w:p w:rsidR="008704F7" w:rsidRDefault="00003A81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о качестве условий оказания услуг </w:t>
      </w:r>
    </w:p>
    <w:p w:rsidR="008704F7" w:rsidRPr="00D40EFB" w:rsidRDefault="00D40EFB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D40EFB">
        <w:rPr>
          <w:rFonts w:ascii="Times New Roman" w:eastAsia="Times New Roman" w:hAnsi="Times New Roman" w:cs="Times New Roman"/>
          <w:b/>
          <w:sz w:val="36"/>
          <w:szCs w:val="36"/>
        </w:rPr>
        <w:t>МБОУ «</w:t>
      </w:r>
      <w:proofErr w:type="spellStart"/>
      <w:r w:rsidRPr="00D40EFB">
        <w:rPr>
          <w:rFonts w:ascii="Times New Roman" w:eastAsia="Times New Roman" w:hAnsi="Times New Roman" w:cs="Times New Roman"/>
          <w:b/>
          <w:sz w:val="36"/>
          <w:szCs w:val="36"/>
        </w:rPr>
        <w:t>Восточенская</w:t>
      </w:r>
      <w:proofErr w:type="spellEnd"/>
      <w:r w:rsidRPr="00D40EFB">
        <w:rPr>
          <w:rFonts w:ascii="Times New Roman" w:eastAsia="Times New Roman" w:hAnsi="Times New Roman" w:cs="Times New Roman"/>
          <w:b/>
          <w:sz w:val="36"/>
          <w:szCs w:val="36"/>
        </w:rPr>
        <w:t xml:space="preserve"> СОШ»</w:t>
      </w:r>
    </w:p>
    <w:p w:rsidR="008704F7" w:rsidRDefault="00003A81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Пройти опрос вы можете:</w:t>
      </w:r>
    </w:p>
    <w:p w:rsidR="008704F7" w:rsidRDefault="00003A81">
      <w:pPr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1) В нашей организации</w:t>
      </w:r>
    </w:p>
    <w:p w:rsidR="008704F7" w:rsidRDefault="00003A81">
      <w:pPr>
        <w:rPr>
          <w:rFonts w:ascii="Times New Roman" w:eastAsia="Times New Roman" w:hAnsi="Times New Roman" w:cs="Times New Roman"/>
          <w:b/>
          <w:sz w:val="44"/>
          <w:szCs w:val="44"/>
          <w:highlight w:val="yellow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sz w:val="36"/>
          <w:szCs w:val="36"/>
        </w:rPr>
        <w:t xml:space="preserve">2) На нашем сайте:  </w:t>
      </w:r>
      <w:hyperlink r:id="rId5" w:history="1">
        <w:r w:rsidR="00D40EFB">
          <w:rPr>
            <w:rStyle w:val="ac"/>
          </w:rPr>
          <w:t>http://vostochs.ucoz.ru/index/nokod/0-156</w:t>
        </w:r>
      </w:hyperlink>
    </w:p>
    <w:p w:rsidR="008704F7" w:rsidRDefault="00003A81">
      <w:pPr>
        <w:rPr>
          <w:rFonts w:ascii="Times New Roman" w:eastAsia="Times New Roman" w:hAnsi="Times New Roman" w:cs="Times New Roman"/>
          <w:sz w:val="36"/>
          <w:szCs w:val="36"/>
        </w:rPr>
      </w:pPr>
      <w:bookmarkStart w:id="1" w:name="_heading=h.lzl9z9o004u3" w:colFirst="0" w:colLast="0"/>
      <w:bookmarkEnd w:id="1"/>
      <w:r>
        <w:rPr>
          <w:rFonts w:ascii="Times New Roman" w:eastAsia="Times New Roman" w:hAnsi="Times New Roman" w:cs="Times New Roman"/>
          <w:sz w:val="36"/>
          <w:szCs w:val="36"/>
        </w:rPr>
        <w:t xml:space="preserve">3) Отсканировав вашим мобильным устройством QR-код </w:t>
      </w:r>
    </w:p>
    <w:p w:rsidR="008704F7" w:rsidRPr="00742560" w:rsidRDefault="0074256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  <w:sz w:val="32"/>
          <w:szCs w:val="32"/>
          <w:lang w:eastAsia="ru-RU"/>
        </w:rPr>
        <w:drawing>
          <wp:inline distT="0" distB="0" distL="0" distR="0">
            <wp:extent cx="1222844" cy="122284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83" cy="123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8704F7" w:rsidRDefault="00003A81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Для считывания QR-кода необходимо мобильное устройство (смартфон или планшет) под управлением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Android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iOS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 или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Windows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Phone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, оснащенное камерой. </w:t>
      </w:r>
    </w:p>
    <w:p w:rsidR="008704F7" w:rsidRDefault="00003A81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Для считывания мы рекомендуем использовать приложение  “Яндекс”, которое можно скачать для любого из устройств. В меню приложения есть пункт «Сканер QR-кода», который активирует возможность сканировать код. После сканирования вам нужно будет перейти по ссылке и заполнить анкету. </w:t>
      </w:r>
    </w:p>
    <w:p w:rsidR="008704F7" w:rsidRDefault="008704F7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8704F7" w:rsidRDefault="00003A81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ДЛЯ ЗАПОЛНЕНИЯ АНКЕТЫ ВАШЕ УСТРОЙСТВО ОБЯЗАТЕЛЬНО ДОЛЖНО БЫТЬ ПОДКЛЮЧЕНО К СЕТИ ИНТЕРНЕТ</w:t>
      </w:r>
    </w:p>
    <w:sectPr w:rsidR="008704F7" w:rsidSect="005E7932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Q0NzY1sjAzMjUxMzNU0lEKTi0uzszPAykwrAUA66qYjiwAAAA="/>
  </w:docVars>
  <w:rsids>
    <w:rsidRoot w:val="008704F7"/>
    <w:rsid w:val="00003A81"/>
    <w:rsid w:val="005E7932"/>
    <w:rsid w:val="00742560"/>
    <w:rsid w:val="008704F7"/>
    <w:rsid w:val="00991815"/>
    <w:rsid w:val="00D40E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7932"/>
  </w:style>
  <w:style w:type="paragraph" w:styleId="1">
    <w:name w:val="heading 1"/>
    <w:basedOn w:val="a"/>
    <w:next w:val="a"/>
    <w:uiPriority w:val="9"/>
    <w:qFormat/>
    <w:rsid w:val="005E793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5E793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5E793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5E793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5E7932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5E793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5E793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rsid w:val="005E7932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rsid w:val="005E793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rsid w:val="005E793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8523C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523CA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8523CA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523CA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8523CA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40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D40EFB"/>
    <w:rPr>
      <w:rFonts w:ascii="Tahoma" w:hAnsi="Tahoma" w:cs="Tahoma"/>
      <w:sz w:val="16"/>
      <w:szCs w:val="16"/>
    </w:rPr>
  </w:style>
  <w:style w:type="character" w:styleId="ac">
    <w:name w:val="Hyperlink"/>
    <w:basedOn w:val="a0"/>
    <w:uiPriority w:val="99"/>
    <w:semiHidden/>
    <w:unhideWhenUsed/>
    <w:rsid w:val="00D40EF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://vostochs.ucoz.ru/index/nokod/0-15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WwAh8ma/6yCY7aqy+he/CkEakw==">AMUW2mX1ZKhZnNd2Zik3PQ8pt9Hlch6bozaybvUjLMBbOsCqfmAaQLdMiDoNig4xEmkPW4jBmHNxFOUJq4/2z2ctg2EzhjV/6ABZDH7qINkJE0aep9ulF8+sGRvbcYJJ+N+J88nmsVz+tUSK/QjHUwcScF2hKm+NKyK+aZGM4yGrQbl2+AJl5R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негов Дмитрий Викторович</dc:creator>
  <cp:lastModifiedBy>Вера Черных</cp:lastModifiedBy>
  <cp:revision>3</cp:revision>
  <dcterms:created xsi:type="dcterms:W3CDTF">2020-03-23T12:03:00Z</dcterms:created>
  <dcterms:modified xsi:type="dcterms:W3CDTF">2020-04-01T06:50:00Z</dcterms:modified>
</cp:coreProperties>
</file>